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Smartshares NZ Property ETF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89"/>
        <w:gridCol w:w="563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0800 80 87 8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LA Pi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smartshares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8FFEDFE" w:rsidR="00661C78" w:rsidRDefault="005C6C52">
      <w:r>
        <w:rPr>
          <w:noProof/>
        </w:rPr>
        <w:drawing>
          <wp:inline distT="0" distB="0" distL="0" distR="0" wp14:anchorId="3DE7E361" wp14:editId="1BDC2EE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5C6C52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8:00Z</dcterms:modified>
</cp:coreProperties>
</file>